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11E5E" w14:textId="77777777" w:rsidR="001662C9" w:rsidRDefault="001662C9" w:rsidP="00595E22">
      <w:pPr>
        <w:rPr>
          <w:i/>
          <w:sz w:val="22"/>
          <w:szCs w:val="22"/>
        </w:rPr>
      </w:pPr>
    </w:p>
    <w:p w14:paraId="29B6BB9D" w14:textId="77777777" w:rsidR="004161C5" w:rsidRDefault="004161C5" w:rsidP="00595E22">
      <w:pPr>
        <w:rPr>
          <w:i/>
          <w:sz w:val="22"/>
          <w:szCs w:val="22"/>
        </w:rPr>
      </w:pPr>
    </w:p>
    <w:p w14:paraId="62484A1A" w14:textId="77777777" w:rsidR="004E2074" w:rsidRDefault="004E2074" w:rsidP="004E2074">
      <w:pPr>
        <w:jc w:val="center"/>
        <w:rPr>
          <w:b/>
          <w:sz w:val="22"/>
          <w:szCs w:val="22"/>
        </w:rPr>
      </w:pPr>
    </w:p>
    <w:p w14:paraId="0A4FC002" w14:textId="77777777"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6C6A17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14:paraId="3085CA2B" w14:textId="77777777" w:rsidR="001662C9" w:rsidRPr="004E2074" w:rsidRDefault="001662C9" w:rsidP="00595E22">
      <w:pPr>
        <w:rPr>
          <w:b/>
          <w:sz w:val="28"/>
          <w:szCs w:val="28"/>
        </w:rPr>
      </w:pPr>
    </w:p>
    <w:p w14:paraId="17A9AB5D" w14:textId="77777777"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14:paraId="631FDD29" w14:textId="77777777"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14:paraId="58744795" w14:textId="77777777" w:rsidR="00844BF3" w:rsidRDefault="00844BF3" w:rsidP="00F66FDE">
      <w:pPr>
        <w:spacing w:line="360" w:lineRule="auto"/>
        <w:rPr>
          <w:b/>
        </w:rPr>
      </w:pPr>
      <w:r>
        <w:rPr>
          <w:b/>
        </w:rPr>
        <w:t>studia stacjonarne/studia niestacjonarne*</w:t>
      </w:r>
    </w:p>
    <w:p w14:paraId="7FEB0939" w14:textId="77777777" w:rsidR="00844BF3" w:rsidRPr="001512D4" w:rsidRDefault="00844BF3" w:rsidP="00F66FDE">
      <w:pPr>
        <w:spacing w:line="360" w:lineRule="auto"/>
        <w:rPr>
          <w:b/>
        </w:rPr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Pr="004238C4">
        <w:t>………………………………….………..</w:t>
      </w:r>
    </w:p>
    <w:p w14:paraId="76CDD7B3" w14:textId="77777777" w:rsidR="00844BF3" w:rsidRDefault="00844BF3" w:rsidP="001512D4">
      <w:pPr>
        <w:jc w:val="both"/>
      </w:pPr>
    </w:p>
    <w:p w14:paraId="51D8E1F1" w14:textId="77777777" w:rsidR="00844BF3" w:rsidRDefault="00844BF3" w:rsidP="001512D4">
      <w:pPr>
        <w:jc w:val="both"/>
      </w:pPr>
    </w:p>
    <w:p w14:paraId="0860B465" w14:textId="77777777" w:rsidR="001512D4" w:rsidRDefault="001512D4" w:rsidP="001512D4">
      <w:pPr>
        <w:jc w:val="both"/>
      </w:pPr>
      <w:r w:rsidRPr="00807491">
        <w:rPr>
          <w:b/>
        </w:rPr>
        <w:t xml:space="preserve">Miejsce </w:t>
      </w:r>
      <w:r w:rsidR="00EA46D7">
        <w:rPr>
          <w:b/>
        </w:rPr>
        <w:t>praktyki</w:t>
      </w:r>
      <w:r>
        <w:t xml:space="preserve">: </w:t>
      </w:r>
    </w:p>
    <w:p w14:paraId="00F53201" w14:textId="77777777"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98C0363" w14:textId="77777777" w:rsidR="00807491" w:rsidRDefault="001512D4" w:rsidP="00595E22">
      <w:pPr>
        <w:jc w:val="center"/>
      </w:pPr>
      <w:r>
        <w:t>(pełna nazwa i adres, tel.)</w:t>
      </w:r>
    </w:p>
    <w:p w14:paraId="6B6AE18D" w14:textId="77777777"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 w14:paraId="41DEC4F3" w14:textId="77777777">
        <w:trPr>
          <w:trHeight w:val="1535"/>
          <w:jc w:val="center"/>
        </w:trPr>
        <w:tc>
          <w:tcPr>
            <w:tcW w:w="6735" w:type="dxa"/>
          </w:tcPr>
          <w:p w14:paraId="7E5BDBCD" w14:textId="77777777" w:rsidR="00807491" w:rsidRDefault="00807491" w:rsidP="00807491"/>
          <w:p w14:paraId="250C31CC" w14:textId="77777777" w:rsidR="00910C91" w:rsidRDefault="00910C91" w:rsidP="00807491"/>
          <w:p w14:paraId="5FDF2F5B" w14:textId="77777777" w:rsidR="00910C91" w:rsidRDefault="00910C91" w:rsidP="00807491"/>
          <w:p w14:paraId="1028A482" w14:textId="77777777" w:rsidR="00910C91" w:rsidRDefault="00910C91" w:rsidP="00807491"/>
          <w:p w14:paraId="023BB8AA" w14:textId="77777777" w:rsidR="00910C91" w:rsidRDefault="00910C91" w:rsidP="00807491"/>
          <w:p w14:paraId="48281664" w14:textId="77777777" w:rsidR="00910C91" w:rsidRDefault="00910C91" w:rsidP="00807491"/>
          <w:p w14:paraId="44EFE2DB" w14:textId="77777777" w:rsidR="00910C91" w:rsidRDefault="00910C91" w:rsidP="00807491"/>
        </w:tc>
      </w:tr>
    </w:tbl>
    <w:p w14:paraId="1A366C81" w14:textId="77777777"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14:paraId="34ED5C9E" w14:textId="77777777" w:rsidR="000D0EC4" w:rsidRDefault="000D0EC4" w:rsidP="00595E22">
      <w:pPr>
        <w:rPr>
          <w:b/>
        </w:rPr>
      </w:pPr>
    </w:p>
    <w:p w14:paraId="1106E561" w14:textId="77777777" w:rsidR="00C954E0" w:rsidRDefault="00C954E0" w:rsidP="00C2258D">
      <w:pPr>
        <w:spacing w:line="360" w:lineRule="auto"/>
        <w:jc w:val="both"/>
      </w:pPr>
    </w:p>
    <w:p w14:paraId="509A74C2" w14:textId="77777777" w:rsidR="00A40034" w:rsidRDefault="00721E69" w:rsidP="00721E69">
      <w:pPr>
        <w:jc w:val="center"/>
        <w:rPr>
          <w:b/>
          <w:i/>
        </w:rPr>
      </w:pPr>
      <w:r w:rsidRPr="00A40034">
        <w:rPr>
          <w:b/>
        </w:rPr>
        <w:t>Raport z praktyki zawodowej</w:t>
      </w:r>
    </w:p>
    <w:p w14:paraId="507E0AFF" w14:textId="77777777" w:rsidR="00D62F03" w:rsidRDefault="00433996" w:rsidP="00721E69">
      <w:pPr>
        <w:jc w:val="center"/>
        <w:rPr>
          <w:b/>
        </w:rPr>
      </w:pPr>
      <w:r w:rsidRPr="006C6A17">
        <w:rPr>
          <w:b/>
          <w:bCs/>
          <w:iCs/>
        </w:rPr>
        <w:t>w ramach</w:t>
      </w:r>
      <w:r w:rsidRPr="00D62F03">
        <w:rPr>
          <w:b/>
          <w:bCs/>
          <w:i/>
          <w:iCs/>
        </w:rPr>
        <w:t xml:space="preserve"> </w:t>
      </w:r>
      <w:r w:rsidR="00011C72">
        <w:rPr>
          <w:b/>
        </w:rPr>
        <w:t>tłumaczeniowej ścieżki rozwoju</w:t>
      </w:r>
    </w:p>
    <w:p w14:paraId="0E78AE48" w14:textId="77777777" w:rsidR="005D0B82" w:rsidRDefault="005D0B82" w:rsidP="00721E69">
      <w:pPr>
        <w:jc w:val="center"/>
        <w:rPr>
          <w:b/>
          <w:i/>
        </w:rPr>
      </w:pPr>
    </w:p>
    <w:p w14:paraId="46C2CB3C" w14:textId="0D193D01" w:rsidR="0089767F" w:rsidRDefault="00721E69" w:rsidP="00721E69">
      <w:pPr>
        <w:jc w:val="center"/>
        <w:rPr>
          <w:b/>
          <w:i/>
          <w:color w:val="000000"/>
          <w:szCs w:val="14"/>
        </w:rPr>
      </w:pPr>
      <w:r w:rsidRPr="00632EB4">
        <w:rPr>
          <w:b/>
          <w:bCs/>
          <w:i/>
          <w:iCs/>
        </w:rPr>
        <w:t>Etap I</w:t>
      </w:r>
      <w:r w:rsidR="007C7F6F">
        <w:rPr>
          <w:b/>
          <w:bCs/>
          <w:i/>
          <w:iCs/>
        </w:rPr>
        <w:t xml:space="preserve"> </w:t>
      </w:r>
      <w:r w:rsidRPr="00632EB4">
        <w:rPr>
          <w:b/>
          <w:bCs/>
          <w:i/>
          <w:iCs/>
        </w:rPr>
        <w:t xml:space="preserve">- </w:t>
      </w:r>
      <w:r w:rsidR="00632EB4">
        <w:rPr>
          <w:b/>
          <w:bCs/>
          <w:i/>
          <w:iCs/>
        </w:rPr>
        <w:t xml:space="preserve">przygotowanie w zakresie </w:t>
      </w:r>
      <w:r w:rsidRPr="00632EB4">
        <w:rPr>
          <w:b/>
          <w:i/>
          <w:color w:val="000000"/>
          <w:szCs w:val="14"/>
        </w:rPr>
        <w:t xml:space="preserve">praktyki </w:t>
      </w:r>
      <w:r w:rsidR="00011C72">
        <w:rPr>
          <w:b/>
          <w:i/>
          <w:color w:val="000000"/>
          <w:szCs w:val="14"/>
        </w:rPr>
        <w:t>tłumaczeniowej</w:t>
      </w:r>
      <w:r w:rsidR="00FE464E" w:rsidRPr="00DE4E1A">
        <w:rPr>
          <w:b/>
          <w:i/>
          <w:color w:val="000000"/>
          <w:szCs w:val="14"/>
        </w:rPr>
        <w:t xml:space="preserve">, </w:t>
      </w:r>
    </w:p>
    <w:p w14:paraId="39FB96C9" w14:textId="77777777" w:rsidR="00721E69" w:rsidRPr="00EF23E7" w:rsidRDefault="00FE464E" w:rsidP="00721E69">
      <w:pPr>
        <w:jc w:val="center"/>
        <w:rPr>
          <w:b/>
          <w:bCs/>
          <w:i/>
        </w:rPr>
      </w:pPr>
      <w:r w:rsidRPr="00DE4E1A">
        <w:rPr>
          <w:b/>
          <w:i/>
        </w:rPr>
        <w:t>z uwzględnieniem posługiwania się językiem angielskim podczas wykonywania zadań z tego zakresu</w:t>
      </w:r>
      <w:r w:rsidR="006C6A17">
        <w:rPr>
          <w:b/>
          <w:i/>
        </w:rPr>
        <w:t xml:space="preserve"> </w:t>
      </w:r>
      <w:r w:rsidR="00632EB4">
        <w:rPr>
          <w:b/>
          <w:i/>
          <w:color w:val="000000"/>
          <w:szCs w:val="14"/>
        </w:rPr>
        <w:t>(</w:t>
      </w:r>
      <w:r w:rsidR="00EF510D">
        <w:rPr>
          <w:b/>
          <w:i/>
          <w:color w:val="000000"/>
          <w:szCs w:val="14"/>
        </w:rPr>
        <w:t>2</w:t>
      </w:r>
      <w:r w:rsidR="006C6A17">
        <w:rPr>
          <w:b/>
          <w:i/>
          <w:color w:val="000000"/>
          <w:szCs w:val="14"/>
        </w:rPr>
        <w:t>7</w:t>
      </w:r>
      <w:r w:rsidR="00632EB4">
        <w:rPr>
          <w:b/>
          <w:i/>
          <w:color w:val="000000"/>
          <w:szCs w:val="14"/>
        </w:rPr>
        <w:t>0 godzin</w:t>
      </w:r>
      <w:r w:rsidR="00A11D07" w:rsidRPr="00A11D07">
        <w:rPr>
          <w:b/>
          <w:i/>
          <w:color w:val="000000"/>
          <w:szCs w:val="14"/>
        </w:rPr>
        <w:t xml:space="preserve"> dydaktyczny</w:t>
      </w:r>
      <w:r w:rsidR="00F53210">
        <w:rPr>
          <w:b/>
          <w:i/>
          <w:color w:val="000000"/>
          <w:szCs w:val="14"/>
        </w:rPr>
        <w:t>ch</w:t>
      </w:r>
      <w:r w:rsidR="00A11D07">
        <w:rPr>
          <w:b/>
          <w:i/>
          <w:color w:val="000000"/>
          <w:szCs w:val="14"/>
        </w:rPr>
        <w:t xml:space="preserve">, </w:t>
      </w:r>
      <w:r w:rsidR="00632EB4">
        <w:rPr>
          <w:b/>
          <w:i/>
          <w:color w:val="000000"/>
          <w:szCs w:val="14"/>
        </w:rPr>
        <w:t xml:space="preserve">semestr </w:t>
      </w:r>
      <w:r w:rsidR="00C343DB">
        <w:rPr>
          <w:b/>
          <w:i/>
          <w:color w:val="000000"/>
          <w:szCs w:val="14"/>
        </w:rPr>
        <w:t>3</w:t>
      </w:r>
      <w:r w:rsidR="00632EB4">
        <w:rPr>
          <w:b/>
          <w:i/>
          <w:color w:val="000000"/>
          <w:szCs w:val="14"/>
        </w:rPr>
        <w:t>)</w:t>
      </w:r>
    </w:p>
    <w:p w14:paraId="03D47CA2" w14:textId="77777777" w:rsidR="00721E69" w:rsidRPr="00EF23E7" w:rsidRDefault="00721E69" w:rsidP="00721E69">
      <w:pPr>
        <w:jc w:val="center"/>
        <w:rPr>
          <w:bCs/>
        </w:rPr>
      </w:pPr>
    </w:p>
    <w:p w14:paraId="09BDFDA4" w14:textId="77777777" w:rsidR="00EF23E7" w:rsidRPr="00EF23E7" w:rsidRDefault="00EF23E7" w:rsidP="00EF23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color w:val="000000"/>
          <w:szCs w:val="14"/>
        </w:rPr>
      </w:pPr>
    </w:p>
    <w:p w14:paraId="58B82530" w14:textId="77777777" w:rsidR="007A13C4" w:rsidRPr="007C7F6F" w:rsidRDefault="007A13C4" w:rsidP="009320E7">
      <w:pPr>
        <w:pStyle w:val="Akapitzlist"/>
        <w:numPr>
          <w:ilvl w:val="0"/>
          <w:numId w:val="12"/>
        </w:numPr>
        <w:shd w:val="clear" w:color="auto" w:fill="FFFFFF"/>
        <w:suppressAutoHyphens w:val="0"/>
        <w:spacing w:line="360" w:lineRule="auto"/>
        <w:ind w:left="709" w:hanging="283"/>
        <w:contextualSpacing/>
        <w:jc w:val="both"/>
        <w:rPr>
          <w:bCs/>
          <w:color w:val="000000"/>
          <w:sz w:val="24"/>
          <w:szCs w:val="14"/>
        </w:rPr>
      </w:pPr>
      <w:r w:rsidRPr="007C7F6F">
        <w:rPr>
          <w:bCs/>
          <w:color w:val="000000"/>
          <w:sz w:val="24"/>
          <w:szCs w:val="14"/>
        </w:rPr>
        <w:t>Ogólna charakterystyka przedsiębiorstwa i charakter wykonywanych obowiązków</w:t>
      </w:r>
      <w:r w:rsidR="0089767F" w:rsidRPr="007C7F6F">
        <w:rPr>
          <w:bCs/>
          <w:color w:val="000000"/>
          <w:sz w:val="24"/>
          <w:szCs w:val="14"/>
        </w:rPr>
        <w:t>.</w:t>
      </w:r>
    </w:p>
    <w:p w14:paraId="2B778D83" w14:textId="77777777" w:rsidR="007A13C4" w:rsidRPr="007C7F6F" w:rsidRDefault="00A26470" w:rsidP="0089767F">
      <w:pPr>
        <w:pStyle w:val="Akapitzlist"/>
        <w:numPr>
          <w:ilvl w:val="0"/>
          <w:numId w:val="12"/>
        </w:numPr>
        <w:shd w:val="clear" w:color="auto" w:fill="FFFFFF"/>
        <w:suppressAutoHyphens w:val="0"/>
        <w:spacing w:line="360" w:lineRule="auto"/>
        <w:ind w:left="709" w:hanging="283"/>
        <w:contextualSpacing/>
        <w:jc w:val="both"/>
        <w:rPr>
          <w:bCs/>
          <w:color w:val="000000"/>
          <w:sz w:val="24"/>
          <w:szCs w:val="14"/>
        </w:rPr>
      </w:pPr>
      <w:r w:rsidRPr="007C7F6F">
        <w:rPr>
          <w:bCs/>
          <w:sz w:val="24"/>
          <w:szCs w:val="24"/>
        </w:rPr>
        <w:t>Sprawozdanie zawierające opis wybranych zagadnień związanych z charakterem obowiązków pełnionych podczas praktyki tłumaczeniowej, z uwzględnieniem czynności wymagających użycia języka angielskiego (formułowanie pism, rozmowy telefoniczne, kontakty z klientami, itp.)</w:t>
      </w:r>
    </w:p>
    <w:p w14:paraId="247CA3B9" w14:textId="77777777" w:rsidR="007A13C4" w:rsidRPr="007C7F6F" w:rsidRDefault="003625DC" w:rsidP="0089767F">
      <w:pPr>
        <w:pStyle w:val="Akapitzlist"/>
        <w:numPr>
          <w:ilvl w:val="0"/>
          <w:numId w:val="12"/>
        </w:numPr>
        <w:shd w:val="clear" w:color="auto" w:fill="FFFFFF"/>
        <w:suppressAutoHyphens w:val="0"/>
        <w:spacing w:line="360" w:lineRule="auto"/>
        <w:ind w:left="709" w:hanging="283"/>
        <w:contextualSpacing/>
        <w:jc w:val="both"/>
        <w:rPr>
          <w:bCs/>
          <w:color w:val="000000"/>
          <w:sz w:val="40"/>
          <w:szCs w:val="40"/>
        </w:rPr>
      </w:pPr>
      <w:r w:rsidRPr="007C7F6F">
        <w:rPr>
          <w:bCs/>
          <w:sz w:val="24"/>
          <w:szCs w:val="24"/>
        </w:rPr>
        <w:t>Przygotowanie portfolio zawierającego 10 przykładowych dokumentów (niezawierających danych wrażliwych) potwierdzających udział studenta w opisanych w raporcie czynnościach tłumaczeniowych (pisma, oferty, zapytania o ofertę, opis rozmów przeprowadzonych w języku angielskim), opatrzonych podpisami osób uprawnionych do reprezentowania Zakładu pracy.</w:t>
      </w:r>
    </w:p>
    <w:p w14:paraId="5CA1AE79" w14:textId="77777777" w:rsidR="003625DC" w:rsidRPr="003625DC" w:rsidRDefault="003625DC" w:rsidP="003625DC">
      <w:pPr>
        <w:pStyle w:val="Akapitzlist"/>
        <w:shd w:val="clear" w:color="auto" w:fill="FFFFFF"/>
        <w:suppressAutoHyphens w:val="0"/>
        <w:spacing w:line="360" w:lineRule="auto"/>
        <w:ind w:left="709"/>
        <w:contextualSpacing/>
        <w:jc w:val="both"/>
        <w:rPr>
          <w:b/>
          <w:bCs/>
          <w:color w:val="000000"/>
          <w:sz w:val="40"/>
          <w:szCs w:val="40"/>
        </w:rPr>
      </w:pPr>
    </w:p>
    <w:p w14:paraId="41AF2FA0" w14:textId="77777777" w:rsidR="00517680" w:rsidRDefault="00517680" w:rsidP="007A13C4">
      <w:pPr>
        <w:spacing w:line="360" w:lineRule="auto"/>
        <w:contextualSpacing/>
        <w:jc w:val="both"/>
      </w:pPr>
    </w:p>
    <w:p w14:paraId="4837BDA0" w14:textId="77777777" w:rsidR="007C7F6F" w:rsidRDefault="007C7F6F">
      <w:r>
        <w:br w:type="page"/>
      </w:r>
    </w:p>
    <w:p w14:paraId="78C2D487" w14:textId="1C4618F2" w:rsidR="00595E22" w:rsidRPr="00595E22" w:rsidRDefault="00595E22" w:rsidP="00C2258D">
      <w:pPr>
        <w:spacing w:line="360" w:lineRule="auto"/>
        <w:jc w:val="both"/>
      </w:pPr>
      <w:r>
        <w:lastRenderedPageBreak/>
        <w:t>………………………………………………………………………………………………………………</w:t>
      </w:r>
    </w:p>
    <w:p w14:paraId="65604337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38FF7EB4" w14:textId="77777777" w:rsidR="002159FF" w:rsidRDefault="00595E22" w:rsidP="002159FF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3CACA48B" w14:textId="77777777" w:rsidR="00AB3741" w:rsidRPr="00595E22" w:rsidRDefault="00AB3741" w:rsidP="00AB3741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46314A94" w14:textId="77777777" w:rsidR="00AB3741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C06E0B0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5EE6A05E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0A32DA9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F1B7B5F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7C58B038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16D43D6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07D04D60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D350D40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74A44FD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57457799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F0A12AF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607B7ED7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CBDF1F1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DF7A3B6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40504C04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381198E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6ABE5033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21798C9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E4D0BD7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6CCC397A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1C5FF9E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53EC4BCE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B24FDF8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452FEEA8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5AE37B85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4068B02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6A0FC8EE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A9C404D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75BD51D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790B9F36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4DE7C71D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4FCE7DF9" w14:textId="77777777" w:rsidR="00CF0D08" w:rsidRPr="00595E22" w:rsidRDefault="00CF0D08" w:rsidP="00CF0D08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14:paraId="3FC39C83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4E582C60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27AB3019" w14:textId="77777777" w:rsidR="00D909CA" w:rsidRPr="00595E22" w:rsidRDefault="00CF0D08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D909CA">
        <w:t>………………………………………………………………………………………………………………</w:t>
      </w:r>
    </w:p>
    <w:p w14:paraId="6D610506" w14:textId="77777777" w:rsidR="00D909CA" w:rsidRPr="00595E22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3E0A9E22" w14:textId="77777777" w:rsidR="00D909CA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38614802" w14:textId="77777777" w:rsidR="00D909CA" w:rsidRPr="00595E22" w:rsidRDefault="00D909CA" w:rsidP="00D909CA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07143D69" w14:textId="77777777" w:rsidR="00D909CA" w:rsidRPr="00595E22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E849FF7" w14:textId="77777777" w:rsidR="00CF0D08" w:rsidRPr="00595E22" w:rsidRDefault="00CF0D08" w:rsidP="00CF0D08">
      <w:pPr>
        <w:spacing w:line="360" w:lineRule="auto"/>
        <w:jc w:val="both"/>
      </w:pPr>
    </w:p>
    <w:p w14:paraId="30F990C3" w14:textId="77777777" w:rsidR="00CF0D08" w:rsidRPr="00595E22" w:rsidRDefault="00CF0D08" w:rsidP="00AB3741">
      <w:pPr>
        <w:spacing w:line="360" w:lineRule="auto"/>
        <w:jc w:val="both"/>
      </w:pPr>
    </w:p>
    <w:p w14:paraId="71334DFF" w14:textId="77777777" w:rsidR="00C45C6D" w:rsidRDefault="00C45C6D" w:rsidP="002620A0">
      <w:pPr>
        <w:spacing w:line="360" w:lineRule="auto"/>
      </w:pPr>
    </w:p>
    <w:p w14:paraId="58442293" w14:textId="77777777" w:rsidR="000D0EC4" w:rsidRPr="002159FF" w:rsidRDefault="000D0EC4" w:rsidP="002159FF">
      <w:pPr>
        <w:spacing w:line="360" w:lineRule="auto"/>
        <w:jc w:val="center"/>
      </w:pPr>
      <w:r>
        <w:rPr>
          <w:b/>
        </w:rPr>
        <w:t xml:space="preserve">Ocena raportu </w:t>
      </w:r>
      <w:r w:rsidR="004E2074">
        <w:rPr>
          <w:b/>
        </w:rPr>
        <w:t>oraz weryfikacja efektów</w:t>
      </w:r>
      <w:r w:rsidR="006C6A17">
        <w:rPr>
          <w:b/>
        </w:rPr>
        <w:t xml:space="preserve"> </w:t>
      </w:r>
      <w:r w:rsidR="005D0B82">
        <w:rPr>
          <w:b/>
        </w:rPr>
        <w:t>uczenia się</w:t>
      </w:r>
      <w:r w:rsidR="00CB0413">
        <w:rPr>
          <w:b/>
        </w:rPr>
        <w:t xml:space="preserve"> praktyki zawodowej</w:t>
      </w:r>
      <w:r>
        <w:rPr>
          <w:b/>
        </w:rPr>
        <w:t xml:space="preserve"> przez </w:t>
      </w:r>
      <w:r w:rsidR="004E2074">
        <w:rPr>
          <w:b/>
        </w:rPr>
        <w:t>Opiekuna uczelnianego praktyki:</w:t>
      </w:r>
    </w:p>
    <w:p w14:paraId="48EF53D1" w14:textId="77777777" w:rsidR="000D0EC4" w:rsidRDefault="000D0EC4" w:rsidP="000D0EC4">
      <w:pPr>
        <w:jc w:val="center"/>
        <w:rPr>
          <w:b/>
        </w:rPr>
      </w:pPr>
    </w:p>
    <w:p w14:paraId="206F60C7" w14:textId="77777777"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14:paraId="57810EB7" w14:textId="77777777">
        <w:trPr>
          <w:jc w:val="center"/>
        </w:trPr>
        <w:tc>
          <w:tcPr>
            <w:tcW w:w="3287" w:type="dxa"/>
          </w:tcPr>
          <w:p w14:paraId="6BE082B0" w14:textId="77777777" w:rsidR="000D0EC4" w:rsidRDefault="000D0EC4" w:rsidP="00654A1E">
            <w:pPr>
              <w:jc w:val="both"/>
            </w:pPr>
          </w:p>
          <w:p w14:paraId="1F029652" w14:textId="77777777" w:rsidR="000D0EC4" w:rsidRDefault="000D0EC4" w:rsidP="00654A1E">
            <w:pPr>
              <w:jc w:val="both"/>
            </w:pPr>
          </w:p>
          <w:p w14:paraId="414D8F59" w14:textId="77777777" w:rsidR="000D0EC4" w:rsidRDefault="000D0EC4" w:rsidP="00654A1E">
            <w:pPr>
              <w:jc w:val="both"/>
            </w:pPr>
          </w:p>
        </w:tc>
      </w:tr>
    </w:tbl>
    <w:p w14:paraId="0D1E63F7" w14:textId="77777777" w:rsidR="000D0EC4" w:rsidRDefault="000D0EC4" w:rsidP="000D0EC4">
      <w:pPr>
        <w:jc w:val="both"/>
      </w:pPr>
    </w:p>
    <w:p w14:paraId="61EDBA45" w14:textId="77777777" w:rsidR="000D0EC4" w:rsidRDefault="000D0EC4" w:rsidP="000D0EC4">
      <w:pPr>
        <w:jc w:val="both"/>
      </w:pPr>
    </w:p>
    <w:p w14:paraId="780FC41A" w14:textId="77777777"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14:paraId="0FE30DE3" w14:textId="77777777" w:rsidR="000D0EC4" w:rsidRDefault="000D0EC4" w:rsidP="00595E22">
      <w:pPr>
        <w:rPr>
          <w:b/>
        </w:rPr>
      </w:pPr>
    </w:p>
    <w:p w14:paraId="14987B6F" w14:textId="77777777" w:rsidR="000D0EC4" w:rsidRDefault="000D0EC4" w:rsidP="000D0EC4">
      <w:pPr>
        <w:jc w:val="center"/>
        <w:rPr>
          <w:b/>
        </w:rPr>
      </w:pPr>
    </w:p>
    <w:p w14:paraId="38C40D1E" w14:textId="77777777"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14:paraId="54380FCA" w14:textId="77777777" w:rsidR="000D0EC4" w:rsidRDefault="000D0EC4" w:rsidP="000D0EC4">
      <w:pPr>
        <w:jc w:val="center"/>
        <w:rPr>
          <w:b/>
        </w:rPr>
      </w:pPr>
    </w:p>
    <w:p w14:paraId="05C294B3" w14:textId="77777777"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14:paraId="335E617C" w14:textId="77777777">
        <w:trPr>
          <w:jc w:val="center"/>
        </w:trPr>
        <w:tc>
          <w:tcPr>
            <w:tcW w:w="3287" w:type="dxa"/>
          </w:tcPr>
          <w:p w14:paraId="14CF421D" w14:textId="77777777" w:rsidR="000D0EC4" w:rsidRDefault="000D0EC4" w:rsidP="00654A1E">
            <w:pPr>
              <w:jc w:val="both"/>
            </w:pPr>
          </w:p>
          <w:p w14:paraId="6E281704" w14:textId="77777777" w:rsidR="000D0EC4" w:rsidRDefault="000D0EC4" w:rsidP="00654A1E">
            <w:pPr>
              <w:jc w:val="both"/>
            </w:pPr>
          </w:p>
          <w:p w14:paraId="1307F568" w14:textId="77777777" w:rsidR="000D0EC4" w:rsidRDefault="000D0EC4" w:rsidP="00654A1E">
            <w:pPr>
              <w:jc w:val="both"/>
            </w:pPr>
          </w:p>
        </w:tc>
      </w:tr>
    </w:tbl>
    <w:p w14:paraId="46CEAF8F" w14:textId="77777777" w:rsidR="000D0EC4" w:rsidRDefault="000D0EC4" w:rsidP="000D0EC4">
      <w:pPr>
        <w:jc w:val="both"/>
      </w:pPr>
    </w:p>
    <w:p w14:paraId="0231CECE" w14:textId="77777777" w:rsidR="000D0EC4" w:rsidRDefault="000D0EC4" w:rsidP="000D0EC4">
      <w:pPr>
        <w:jc w:val="both"/>
      </w:pPr>
    </w:p>
    <w:p w14:paraId="4BD75DBF" w14:textId="77777777" w:rsidR="00C011DA" w:rsidRPr="00274946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sectPr w:rsidR="00C011DA" w:rsidRPr="00274946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59D58" w14:textId="77777777" w:rsidR="001B32AF" w:rsidRDefault="001B32AF">
      <w:r>
        <w:separator/>
      </w:r>
    </w:p>
  </w:endnote>
  <w:endnote w:type="continuationSeparator" w:id="0">
    <w:p w14:paraId="23FBE36E" w14:textId="77777777" w:rsidR="001B32AF" w:rsidRDefault="001B32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16FA8" w14:textId="77777777" w:rsidR="00461926" w:rsidRDefault="00072526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03F54784" w14:textId="77777777" w:rsidR="00461926" w:rsidRDefault="0046192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F68C0" w14:textId="77777777" w:rsidR="00461926" w:rsidRDefault="00072526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6C6A17">
      <w:rPr>
        <w:rStyle w:val="Numerstrony"/>
        <w:noProof/>
      </w:rPr>
      <w:t>- 1 -</w:t>
    </w:r>
    <w:r>
      <w:rPr>
        <w:rStyle w:val="Numerstrony"/>
      </w:rPr>
      <w:fldChar w:fldCharType="end"/>
    </w:r>
  </w:p>
  <w:p w14:paraId="76F27346" w14:textId="77777777" w:rsidR="00461926" w:rsidRDefault="004619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888D3" w14:textId="77777777" w:rsidR="001B32AF" w:rsidRDefault="001B32AF">
      <w:r>
        <w:separator/>
      </w:r>
    </w:p>
  </w:footnote>
  <w:footnote w:type="continuationSeparator" w:id="0">
    <w:p w14:paraId="00A6F123" w14:textId="77777777" w:rsidR="001B32AF" w:rsidRDefault="001B32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7D4F6" w14:textId="77777777" w:rsidR="00741CEF" w:rsidRDefault="00741CEF" w:rsidP="00741CEF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2C529F1"/>
    <w:multiLevelType w:val="hybridMultilevel"/>
    <w:tmpl w:val="6728D4A0"/>
    <w:lvl w:ilvl="0" w:tplc="8DA42E30">
      <w:start w:val="1"/>
      <w:numFmt w:val="decimal"/>
      <w:lvlText w:val="%1."/>
      <w:lvlJc w:val="left"/>
      <w:pPr>
        <w:ind w:left="1068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477A6296"/>
    <w:multiLevelType w:val="multilevel"/>
    <w:tmpl w:val="A746AA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54E519B1"/>
    <w:multiLevelType w:val="hybridMultilevel"/>
    <w:tmpl w:val="90A476EA"/>
    <w:lvl w:ilvl="0" w:tplc="5EDEC9D2">
      <w:start w:val="1"/>
      <w:numFmt w:val="decimal"/>
      <w:lvlText w:val="%1."/>
      <w:lvlJc w:val="left"/>
      <w:pPr>
        <w:ind w:left="-210" w:hanging="360"/>
      </w:pPr>
      <w:rPr>
        <w:rFonts w:ascii="Times New Roman" w:eastAsia="Times New Roman" w:hAnsi="Times New Roman" w:cs="Times New Roman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510" w:hanging="360"/>
      </w:pPr>
    </w:lvl>
    <w:lvl w:ilvl="2" w:tplc="0415001B" w:tentative="1">
      <w:start w:val="1"/>
      <w:numFmt w:val="lowerRoman"/>
      <w:lvlText w:val="%3."/>
      <w:lvlJc w:val="right"/>
      <w:pPr>
        <w:ind w:left="1230" w:hanging="180"/>
      </w:pPr>
    </w:lvl>
    <w:lvl w:ilvl="3" w:tplc="0415000F" w:tentative="1">
      <w:start w:val="1"/>
      <w:numFmt w:val="decimal"/>
      <w:lvlText w:val="%4."/>
      <w:lvlJc w:val="left"/>
      <w:pPr>
        <w:ind w:left="1950" w:hanging="360"/>
      </w:pPr>
    </w:lvl>
    <w:lvl w:ilvl="4" w:tplc="04150019" w:tentative="1">
      <w:start w:val="1"/>
      <w:numFmt w:val="lowerLetter"/>
      <w:lvlText w:val="%5."/>
      <w:lvlJc w:val="left"/>
      <w:pPr>
        <w:ind w:left="2670" w:hanging="360"/>
      </w:pPr>
    </w:lvl>
    <w:lvl w:ilvl="5" w:tplc="0415001B" w:tentative="1">
      <w:start w:val="1"/>
      <w:numFmt w:val="lowerRoman"/>
      <w:lvlText w:val="%6."/>
      <w:lvlJc w:val="right"/>
      <w:pPr>
        <w:ind w:left="3390" w:hanging="180"/>
      </w:pPr>
    </w:lvl>
    <w:lvl w:ilvl="6" w:tplc="0415000F" w:tentative="1">
      <w:start w:val="1"/>
      <w:numFmt w:val="decimal"/>
      <w:lvlText w:val="%7."/>
      <w:lvlJc w:val="left"/>
      <w:pPr>
        <w:ind w:left="4110" w:hanging="360"/>
      </w:pPr>
    </w:lvl>
    <w:lvl w:ilvl="7" w:tplc="04150019" w:tentative="1">
      <w:start w:val="1"/>
      <w:numFmt w:val="lowerLetter"/>
      <w:lvlText w:val="%8."/>
      <w:lvlJc w:val="left"/>
      <w:pPr>
        <w:ind w:left="4830" w:hanging="360"/>
      </w:pPr>
    </w:lvl>
    <w:lvl w:ilvl="8" w:tplc="0415001B" w:tentative="1">
      <w:start w:val="1"/>
      <w:numFmt w:val="lowerRoman"/>
      <w:lvlText w:val="%9."/>
      <w:lvlJc w:val="right"/>
      <w:pPr>
        <w:ind w:left="5550" w:hanging="180"/>
      </w:pPr>
    </w:lvl>
  </w:abstractNum>
  <w:abstractNum w:abstractNumId="10" w15:restartNumberingAfterBreak="0">
    <w:nsid w:val="65BC3C8D"/>
    <w:multiLevelType w:val="hybridMultilevel"/>
    <w:tmpl w:val="D9308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C802B1"/>
    <w:multiLevelType w:val="hybridMultilevel"/>
    <w:tmpl w:val="5F8E5D88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317342309">
    <w:abstractNumId w:val="12"/>
  </w:num>
  <w:num w:numId="2" w16cid:durableId="1427191222">
    <w:abstractNumId w:val="0"/>
  </w:num>
  <w:num w:numId="3" w16cid:durableId="47996691">
    <w:abstractNumId w:val="4"/>
  </w:num>
  <w:num w:numId="4" w16cid:durableId="2072076814">
    <w:abstractNumId w:val="8"/>
  </w:num>
  <w:num w:numId="5" w16cid:durableId="1856917327">
    <w:abstractNumId w:val="6"/>
  </w:num>
  <w:num w:numId="6" w16cid:durableId="1154444535">
    <w:abstractNumId w:val="5"/>
  </w:num>
  <w:num w:numId="7" w16cid:durableId="514882166">
    <w:abstractNumId w:val="1"/>
  </w:num>
  <w:num w:numId="8" w16cid:durableId="384793063">
    <w:abstractNumId w:val="2"/>
  </w:num>
  <w:num w:numId="9" w16cid:durableId="1206333939">
    <w:abstractNumId w:val="11"/>
  </w:num>
  <w:num w:numId="10" w16cid:durableId="197545265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05839035">
    <w:abstractNumId w:val="10"/>
  </w:num>
  <w:num w:numId="12" w16cid:durableId="878511612">
    <w:abstractNumId w:val="9"/>
  </w:num>
  <w:num w:numId="13" w16cid:durableId="19512761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87"/>
  <w:drawingGridVerticalSpacing w:val="12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zNzM2MDGxsDRQ0lEKTi0uzszPAykwqQUAMhPPYiwAAAA="/>
  </w:docVars>
  <w:rsids>
    <w:rsidRoot w:val="00844557"/>
    <w:rsid w:val="00011C72"/>
    <w:rsid w:val="00031D0A"/>
    <w:rsid w:val="000343D9"/>
    <w:rsid w:val="000504E4"/>
    <w:rsid w:val="00056AC8"/>
    <w:rsid w:val="0006058A"/>
    <w:rsid w:val="00060DE1"/>
    <w:rsid w:val="00072526"/>
    <w:rsid w:val="0009029A"/>
    <w:rsid w:val="000A60B6"/>
    <w:rsid w:val="000D0EC4"/>
    <w:rsid w:val="000D4262"/>
    <w:rsid w:val="0010584D"/>
    <w:rsid w:val="0013715C"/>
    <w:rsid w:val="001512D4"/>
    <w:rsid w:val="00153421"/>
    <w:rsid w:val="001642EE"/>
    <w:rsid w:val="001662C9"/>
    <w:rsid w:val="001838BB"/>
    <w:rsid w:val="00192D1C"/>
    <w:rsid w:val="001B32AF"/>
    <w:rsid w:val="001F475D"/>
    <w:rsid w:val="002140FD"/>
    <w:rsid w:val="002159FF"/>
    <w:rsid w:val="002620A0"/>
    <w:rsid w:val="00262BCF"/>
    <w:rsid w:val="00274946"/>
    <w:rsid w:val="00285821"/>
    <w:rsid w:val="002A7411"/>
    <w:rsid w:val="002B3392"/>
    <w:rsid w:val="002B694B"/>
    <w:rsid w:val="002D3A46"/>
    <w:rsid w:val="002D5E15"/>
    <w:rsid w:val="00300A58"/>
    <w:rsid w:val="00306914"/>
    <w:rsid w:val="00324FC4"/>
    <w:rsid w:val="003350AC"/>
    <w:rsid w:val="003625DC"/>
    <w:rsid w:val="00367E5F"/>
    <w:rsid w:val="00372CFA"/>
    <w:rsid w:val="003874E8"/>
    <w:rsid w:val="003C7D98"/>
    <w:rsid w:val="003D4F26"/>
    <w:rsid w:val="003F339B"/>
    <w:rsid w:val="0040044C"/>
    <w:rsid w:val="00400F62"/>
    <w:rsid w:val="00415E67"/>
    <w:rsid w:val="004161C5"/>
    <w:rsid w:val="0042088C"/>
    <w:rsid w:val="004238C4"/>
    <w:rsid w:val="00433996"/>
    <w:rsid w:val="00460E79"/>
    <w:rsid w:val="00461926"/>
    <w:rsid w:val="00483378"/>
    <w:rsid w:val="004A1925"/>
    <w:rsid w:val="004A51A8"/>
    <w:rsid w:val="004B7182"/>
    <w:rsid w:val="004D1631"/>
    <w:rsid w:val="004D4046"/>
    <w:rsid w:val="004D78C2"/>
    <w:rsid w:val="004E2074"/>
    <w:rsid w:val="004E42E8"/>
    <w:rsid w:val="005064CA"/>
    <w:rsid w:val="00517680"/>
    <w:rsid w:val="005233CF"/>
    <w:rsid w:val="00535778"/>
    <w:rsid w:val="00536DA8"/>
    <w:rsid w:val="00536F34"/>
    <w:rsid w:val="00551888"/>
    <w:rsid w:val="005730D3"/>
    <w:rsid w:val="00595E22"/>
    <w:rsid w:val="005A25D1"/>
    <w:rsid w:val="005B13C3"/>
    <w:rsid w:val="005D0B82"/>
    <w:rsid w:val="005D0D4B"/>
    <w:rsid w:val="005E1171"/>
    <w:rsid w:val="005E4B37"/>
    <w:rsid w:val="005F7B13"/>
    <w:rsid w:val="00607E5E"/>
    <w:rsid w:val="006108F9"/>
    <w:rsid w:val="00625308"/>
    <w:rsid w:val="00632EB4"/>
    <w:rsid w:val="00653257"/>
    <w:rsid w:val="00654A1E"/>
    <w:rsid w:val="00660792"/>
    <w:rsid w:val="00673681"/>
    <w:rsid w:val="006A10E5"/>
    <w:rsid w:val="006C0DBA"/>
    <w:rsid w:val="006C6A17"/>
    <w:rsid w:val="006F1B1E"/>
    <w:rsid w:val="00701735"/>
    <w:rsid w:val="00721E69"/>
    <w:rsid w:val="00741CEF"/>
    <w:rsid w:val="007462DA"/>
    <w:rsid w:val="00746FAB"/>
    <w:rsid w:val="00750827"/>
    <w:rsid w:val="007972C9"/>
    <w:rsid w:val="007A13C4"/>
    <w:rsid w:val="007A518E"/>
    <w:rsid w:val="007B287E"/>
    <w:rsid w:val="007B4C75"/>
    <w:rsid w:val="007C7F6F"/>
    <w:rsid w:val="007D0923"/>
    <w:rsid w:val="008008C4"/>
    <w:rsid w:val="00804F61"/>
    <w:rsid w:val="00807203"/>
    <w:rsid w:val="00807491"/>
    <w:rsid w:val="00823159"/>
    <w:rsid w:val="00844557"/>
    <w:rsid w:val="00844BF3"/>
    <w:rsid w:val="008463E2"/>
    <w:rsid w:val="008802CF"/>
    <w:rsid w:val="008826F9"/>
    <w:rsid w:val="00883980"/>
    <w:rsid w:val="00890D6B"/>
    <w:rsid w:val="0089767F"/>
    <w:rsid w:val="008A1191"/>
    <w:rsid w:val="008A5C22"/>
    <w:rsid w:val="008B3044"/>
    <w:rsid w:val="008C0038"/>
    <w:rsid w:val="008D21BC"/>
    <w:rsid w:val="008F2DB2"/>
    <w:rsid w:val="00910C91"/>
    <w:rsid w:val="009320E7"/>
    <w:rsid w:val="00946E64"/>
    <w:rsid w:val="00956BEE"/>
    <w:rsid w:val="00962505"/>
    <w:rsid w:val="009731BC"/>
    <w:rsid w:val="009916C6"/>
    <w:rsid w:val="009A450C"/>
    <w:rsid w:val="009B28E8"/>
    <w:rsid w:val="009C5976"/>
    <w:rsid w:val="009D1F9E"/>
    <w:rsid w:val="00A10362"/>
    <w:rsid w:val="00A11D07"/>
    <w:rsid w:val="00A236ED"/>
    <w:rsid w:val="00A26470"/>
    <w:rsid w:val="00A40034"/>
    <w:rsid w:val="00A474E4"/>
    <w:rsid w:val="00A523F2"/>
    <w:rsid w:val="00A53E6A"/>
    <w:rsid w:val="00A6222E"/>
    <w:rsid w:val="00A97C92"/>
    <w:rsid w:val="00AA3A34"/>
    <w:rsid w:val="00AA68D5"/>
    <w:rsid w:val="00AB3741"/>
    <w:rsid w:val="00AD36CB"/>
    <w:rsid w:val="00AE2089"/>
    <w:rsid w:val="00AF0577"/>
    <w:rsid w:val="00B14859"/>
    <w:rsid w:val="00B31079"/>
    <w:rsid w:val="00B3666F"/>
    <w:rsid w:val="00B423F0"/>
    <w:rsid w:val="00B45F92"/>
    <w:rsid w:val="00B4790D"/>
    <w:rsid w:val="00B5522D"/>
    <w:rsid w:val="00B85BBD"/>
    <w:rsid w:val="00BA2F52"/>
    <w:rsid w:val="00BC3C8D"/>
    <w:rsid w:val="00BD00B1"/>
    <w:rsid w:val="00C011DA"/>
    <w:rsid w:val="00C06F75"/>
    <w:rsid w:val="00C073D4"/>
    <w:rsid w:val="00C074F9"/>
    <w:rsid w:val="00C2258D"/>
    <w:rsid w:val="00C250FD"/>
    <w:rsid w:val="00C33D3C"/>
    <w:rsid w:val="00C343DB"/>
    <w:rsid w:val="00C45C6D"/>
    <w:rsid w:val="00C6435F"/>
    <w:rsid w:val="00C954E0"/>
    <w:rsid w:val="00CB0413"/>
    <w:rsid w:val="00CB606F"/>
    <w:rsid w:val="00CC5A8A"/>
    <w:rsid w:val="00CC62F7"/>
    <w:rsid w:val="00CE029F"/>
    <w:rsid w:val="00CF0D08"/>
    <w:rsid w:val="00D35C37"/>
    <w:rsid w:val="00D361BB"/>
    <w:rsid w:val="00D62F03"/>
    <w:rsid w:val="00D909CA"/>
    <w:rsid w:val="00D92B5E"/>
    <w:rsid w:val="00DB0B0A"/>
    <w:rsid w:val="00DB2607"/>
    <w:rsid w:val="00DB58CF"/>
    <w:rsid w:val="00DD167F"/>
    <w:rsid w:val="00DD190D"/>
    <w:rsid w:val="00DE4E1A"/>
    <w:rsid w:val="00E023D9"/>
    <w:rsid w:val="00E24702"/>
    <w:rsid w:val="00E53D11"/>
    <w:rsid w:val="00E72572"/>
    <w:rsid w:val="00E912D0"/>
    <w:rsid w:val="00E96D5C"/>
    <w:rsid w:val="00EA46D7"/>
    <w:rsid w:val="00EE4723"/>
    <w:rsid w:val="00EE485A"/>
    <w:rsid w:val="00EF23E7"/>
    <w:rsid w:val="00EF510D"/>
    <w:rsid w:val="00EF7667"/>
    <w:rsid w:val="00F270D7"/>
    <w:rsid w:val="00F27643"/>
    <w:rsid w:val="00F34CDC"/>
    <w:rsid w:val="00F51FDC"/>
    <w:rsid w:val="00F53210"/>
    <w:rsid w:val="00F66FDE"/>
    <w:rsid w:val="00FA0EB1"/>
    <w:rsid w:val="00FC35EA"/>
    <w:rsid w:val="00FE464E"/>
    <w:rsid w:val="00FF2D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5DE99A2"/>
  <w15:docId w15:val="{5AF30C3D-79F8-435C-A488-41A1C19ED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5A25D1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7A13C4"/>
    <w:pPr>
      <w:suppressAutoHyphens/>
      <w:ind w:left="708"/>
    </w:pPr>
    <w:rPr>
      <w:sz w:val="20"/>
      <w:szCs w:val="20"/>
      <w:lang w:eastAsia="ar-SA"/>
    </w:rPr>
  </w:style>
  <w:style w:type="character" w:styleId="Odwoaniedokomentarza">
    <w:name w:val="annotation reference"/>
    <w:basedOn w:val="Domylnaczcionkaakapitu"/>
    <w:semiHidden/>
    <w:unhideWhenUsed/>
    <w:rsid w:val="00F53210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F5321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F53210"/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5321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53210"/>
    <w:rPr>
      <w:b/>
      <w:bCs/>
    </w:rPr>
  </w:style>
  <w:style w:type="paragraph" w:styleId="Poprawka">
    <w:name w:val="Revision"/>
    <w:hidden/>
    <w:uiPriority w:val="99"/>
    <w:semiHidden/>
    <w:rsid w:val="00D62F0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19</Words>
  <Characters>3116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3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styna Konopka</cp:lastModifiedBy>
  <cp:revision>4</cp:revision>
  <cp:lastPrinted>2012-02-17T09:46:00Z</cp:lastPrinted>
  <dcterms:created xsi:type="dcterms:W3CDTF">2022-12-12T08:00:00Z</dcterms:created>
  <dcterms:modified xsi:type="dcterms:W3CDTF">2023-01-24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cecd1eb1925d4c71dcbf0e1c69a5e24c37e6c805a9e0230bfce29bc612dd9e</vt:lpwstr>
  </property>
</Properties>
</file>